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0ACBA" w14:textId="6C2B7C51" w:rsidR="00E34E4E" w:rsidRDefault="009F7865">
      <w:pPr>
        <w:rPr>
          <w:rFonts w:ascii="Yu Gothic UI Light" w:eastAsia="Yu Gothic UI Light" w:hAnsi="Yu Gothic UI Light"/>
          <w:u w:val="single"/>
        </w:rPr>
      </w:pPr>
      <w:r>
        <w:rPr>
          <w:rFonts w:ascii="Yu Gothic UI Light" w:eastAsia="Yu Gothic UI Light" w:hAnsi="Yu Gothic UI Light"/>
          <w:u w:val="single"/>
        </w:rPr>
        <w:t>Description</w:t>
      </w:r>
    </w:p>
    <w:p w14:paraId="5B4D1DB8" w14:textId="5CB5A6B2" w:rsidR="00CD2B0D" w:rsidRPr="008E4C8D" w:rsidRDefault="00CD2B0D">
      <w:pPr>
        <w:rPr>
          <w:rFonts w:ascii="Yu Gothic UI Light" w:eastAsia="Yu Gothic UI Light" w:hAnsi="Yu Gothic UI Light"/>
          <w:b/>
          <w:bCs/>
        </w:rPr>
      </w:pPr>
      <w:r w:rsidRPr="008E4C8D">
        <w:rPr>
          <w:rFonts w:ascii="Yu Gothic UI Light" w:eastAsia="Yu Gothic UI Light" w:hAnsi="Yu Gothic UI Light"/>
          <w:b/>
          <w:bCs/>
        </w:rPr>
        <w:t>Subroutines:</w:t>
      </w:r>
    </w:p>
    <w:p w14:paraId="3FC8DC60" w14:textId="0C29717C" w:rsidR="00CD2B0D" w:rsidRDefault="00CD2B0D">
      <w:pPr>
        <w:rPr>
          <w:rFonts w:ascii="Yu Gothic UI Light" w:eastAsia="Yu Gothic UI Light" w:hAnsi="Yu Gothic UI Light"/>
        </w:rPr>
      </w:pPr>
      <w:r>
        <w:rPr>
          <w:rFonts w:ascii="Yu Gothic UI Light" w:eastAsia="Yu Gothic UI Light" w:hAnsi="Yu Gothic UI Light"/>
        </w:rPr>
        <w:t>MODULUS – Takes R0 and R1 and performs R0 mod R1 and the output is stored in R2.</w:t>
      </w:r>
    </w:p>
    <w:p w14:paraId="37FE0D6A" w14:textId="03614D04" w:rsidR="00CD2B0D" w:rsidRDefault="00CD2B0D">
      <w:pPr>
        <w:rPr>
          <w:rFonts w:ascii="Yu Gothic UI Light" w:eastAsia="Yu Gothic UI Light" w:hAnsi="Yu Gothic UI Light"/>
        </w:rPr>
      </w:pPr>
      <w:r>
        <w:rPr>
          <w:rFonts w:ascii="Yu Gothic UI Light" w:eastAsia="Yu Gothic UI Light" w:hAnsi="Yu Gothic UI Light"/>
        </w:rPr>
        <w:t>XOR – Takes R6 and R1 and performs R6 XOR R1 and the output is stored in R3.</w:t>
      </w:r>
    </w:p>
    <w:p w14:paraId="46D444A8" w14:textId="73477C91" w:rsidR="00CD2B0D" w:rsidRDefault="00CD2B0D">
      <w:pPr>
        <w:rPr>
          <w:rFonts w:ascii="Yu Gothic UI Light" w:eastAsia="Yu Gothic UI Light" w:hAnsi="Yu Gothic UI Light"/>
        </w:rPr>
      </w:pPr>
      <w:r>
        <w:rPr>
          <w:rFonts w:ascii="Yu Gothic UI Light" w:eastAsia="Yu Gothic UI Light" w:hAnsi="Yu Gothic UI Light"/>
        </w:rPr>
        <w:t>ASCIItoBinary – Store 3 digits in ASCIIBUFF and it will store the output binary value at x4500.</w:t>
      </w:r>
    </w:p>
    <w:p w14:paraId="1882B14D" w14:textId="153C8DF6" w:rsidR="00CD2B0D" w:rsidRDefault="00CD2B0D">
      <w:pPr>
        <w:rPr>
          <w:rFonts w:ascii="Yu Gothic UI Light" w:eastAsia="Yu Gothic UI Light" w:hAnsi="Yu Gothic UI Light"/>
        </w:rPr>
      </w:pPr>
      <w:r>
        <w:rPr>
          <w:rFonts w:ascii="Yu Gothic UI Light" w:eastAsia="Yu Gothic UI Light" w:hAnsi="Yu Gothic UI Light"/>
        </w:rPr>
        <w:t>Start – Prompts the main menu and takes the input of X or D or E.</w:t>
      </w:r>
    </w:p>
    <w:p w14:paraId="558A89E8" w14:textId="4F1EDE5F" w:rsidR="00CD2B0D" w:rsidRDefault="00CD2B0D">
      <w:pPr>
        <w:rPr>
          <w:rFonts w:ascii="Yu Gothic UI Light" w:eastAsia="Yu Gothic UI Light" w:hAnsi="Yu Gothic UI Light"/>
        </w:rPr>
      </w:pPr>
      <w:r>
        <w:rPr>
          <w:rFonts w:ascii="Yu Gothic UI Light" w:eastAsia="Yu Gothic UI Light" w:hAnsi="Yu Gothic UI Light"/>
        </w:rPr>
        <w:t>Test – Tests for the input if it is X or D or E and call the corresponding subroutines.</w:t>
      </w:r>
    </w:p>
    <w:p w14:paraId="62F83196" w14:textId="32D9A5B9" w:rsidR="00CD2B0D" w:rsidRDefault="00CD2B0D">
      <w:pPr>
        <w:rPr>
          <w:rFonts w:ascii="Yu Gothic UI Light" w:eastAsia="Yu Gothic UI Light" w:hAnsi="Yu Gothic UI Light"/>
        </w:rPr>
      </w:pPr>
      <w:r>
        <w:rPr>
          <w:rFonts w:ascii="Yu Gothic UI Light" w:eastAsia="Yu Gothic UI Light" w:hAnsi="Yu Gothic UI Light"/>
        </w:rPr>
        <w:t>StoreIn – Stores the input of X or D or E at x6000 for later use.</w:t>
      </w:r>
    </w:p>
    <w:p w14:paraId="62B78312" w14:textId="267C1460" w:rsidR="00CD2B0D" w:rsidRDefault="00CD2B0D">
      <w:pPr>
        <w:rPr>
          <w:rFonts w:ascii="Yu Gothic UI Light" w:eastAsia="Yu Gothic UI Light" w:hAnsi="Yu Gothic UI Light"/>
        </w:rPr>
      </w:pPr>
      <w:r>
        <w:rPr>
          <w:rFonts w:ascii="Yu Gothic UI Light" w:eastAsia="Yu Gothic UI Light" w:hAnsi="Yu Gothic UI Light"/>
        </w:rPr>
        <w:t>Exit – Prompts exit message and halts.</w:t>
      </w:r>
    </w:p>
    <w:p w14:paraId="0126806B" w14:textId="38AEF208" w:rsidR="00CD2B0D" w:rsidRDefault="00CD2B0D">
      <w:pPr>
        <w:rPr>
          <w:rFonts w:ascii="Yu Gothic UI Light" w:eastAsia="Yu Gothic UI Light" w:hAnsi="Yu Gothic UI Light"/>
        </w:rPr>
      </w:pPr>
      <w:r>
        <w:rPr>
          <w:rFonts w:ascii="Yu Gothic UI Light" w:eastAsia="Yu Gothic UI Light" w:hAnsi="Yu Gothic UI Light"/>
        </w:rPr>
        <w:t>tenChar – takes the 10 character string input to encrypt and store in edToSt</w:t>
      </w:r>
    </w:p>
    <w:p w14:paraId="2A87F912" w14:textId="20FBC185" w:rsidR="00CD2B0D" w:rsidRDefault="003259E2">
      <w:pPr>
        <w:rPr>
          <w:rFonts w:ascii="Yu Gothic UI Light" w:eastAsia="Yu Gothic UI Light" w:hAnsi="Yu Gothic UI Light"/>
        </w:rPr>
      </w:pPr>
      <w:r>
        <w:rPr>
          <w:rFonts w:ascii="Yu Gothic UI Light" w:eastAsia="Yu Gothic UI Light" w:hAnsi="Yu Gothic UI Light"/>
        </w:rPr>
        <w:t xml:space="preserve">Vigenere </w:t>
      </w:r>
      <w:r w:rsidR="00C27056">
        <w:rPr>
          <w:rFonts w:ascii="Yu Gothic UI Light" w:eastAsia="Yu Gothic UI Light" w:hAnsi="Yu Gothic UI Light"/>
        </w:rPr>
        <w:t>–</w:t>
      </w:r>
      <w:r>
        <w:rPr>
          <w:rFonts w:ascii="Yu Gothic UI Light" w:eastAsia="Yu Gothic UI Light" w:hAnsi="Yu Gothic UI Light"/>
        </w:rPr>
        <w:t xml:space="preserve"> </w:t>
      </w:r>
      <w:r w:rsidR="00C27056">
        <w:rPr>
          <w:rFonts w:ascii="Yu Gothic UI Light" w:eastAsia="Yu Gothic UI Light" w:hAnsi="Yu Gothic UI Light"/>
        </w:rPr>
        <w:t>performs XOR on the string with Key, character by character and store in edToSt</w:t>
      </w:r>
    </w:p>
    <w:p w14:paraId="753BC71B" w14:textId="12994C03" w:rsidR="00C27056" w:rsidRDefault="00C27056">
      <w:pPr>
        <w:rPr>
          <w:rFonts w:ascii="Yu Gothic UI Light" w:eastAsia="Yu Gothic UI Light" w:hAnsi="Yu Gothic UI Light"/>
        </w:rPr>
      </w:pPr>
      <w:r>
        <w:rPr>
          <w:rFonts w:ascii="Yu Gothic UI Light" w:eastAsia="Yu Gothic UI Light" w:hAnsi="Yu Gothic UI Light"/>
        </w:rPr>
        <w:t xml:space="preserve">Ceaser – performs the sum of string and key character by character and performs modulus with 128 and stores in </w:t>
      </w:r>
      <w:r w:rsidR="008E4C8D">
        <w:rPr>
          <w:rFonts w:ascii="Yu Gothic UI Light" w:eastAsia="Yu Gothic UI Light" w:hAnsi="Yu Gothic UI Light"/>
        </w:rPr>
        <w:t>MESSAGE.</w:t>
      </w:r>
    </w:p>
    <w:p w14:paraId="1E05D05B" w14:textId="1BFFC450" w:rsidR="00792FC3" w:rsidRDefault="00792FC3">
      <w:pPr>
        <w:rPr>
          <w:rFonts w:ascii="Yu Gothic UI Light" w:eastAsia="Yu Gothic UI Light" w:hAnsi="Yu Gothic UI Light"/>
        </w:rPr>
      </w:pPr>
      <w:r>
        <w:rPr>
          <w:rFonts w:ascii="Yu Gothic UI Light" w:eastAsia="Yu Gothic UI Light" w:hAnsi="Yu Gothic UI Light"/>
        </w:rPr>
        <w:t>reverseCeaser - performs the negative sum of string and key character by character and performs modulus with 128 and stores in MESSAGE.</w:t>
      </w:r>
    </w:p>
    <w:p w14:paraId="3E1AE79C" w14:textId="1422FE45" w:rsidR="004C47A2" w:rsidRDefault="004C47A2">
      <w:pPr>
        <w:rPr>
          <w:rFonts w:ascii="Yu Gothic UI Light" w:eastAsia="Yu Gothic UI Light" w:hAnsi="Yu Gothic UI Light"/>
        </w:rPr>
      </w:pPr>
      <w:r>
        <w:rPr>
          <w:rFonts w:ascii="Yu Gothic UI Light" w:eastAsia="Yu Gothic UI Light" w:hAnsi="Yu Gothic UI Light"/>
        </w:rPr>
        <w:t>Decryption – OUTPUT the main text if the key matches.</w:t>
      </w:r>
    </w:p>
    <w:p w14:paraId="7DD3F66E" w14:textId="15248CC7" w:rsidR="001D6A9B" w:rsidRPr="001D6A9B" w:rsidRDefault="001D6A9B">
      <w:pPr>
        <w:rPr>
          <w:rFonts w:ascii="Yu Gothic UI Light" w:eastAsia="Yu Gothic UI Light" w:hAnsi="Yu Gothic UI Light"/>
          <w:u w:val="single"/>
        </w:rPr>
      </w:pPr>
      <w:r w:rsidRPr="001D6A9B">
        <w:rPr>
          <w:rFonts w:ascii="Yu Gothic UI Light" w:eastAsia="Yu Gothic UI Light" w:hAnsi="Yu Gothic UI Light"/>
          <w:u w:val="single"/>
        </w:rPr>
        <w:t>Assumptions:</w:t>
      </w:r>
    </w:p>
    <w:p w14:paraId="2FA60A92" w14:textId="0BA189D2" w:rsidR="001D6A9B" w:rsidRDefault="001D6A9B" w:rsidP="001D6A9B">
      <w:pPr>
        <w:pStyle w:val="ListParagraph"/>
        <w:numPr>
          <w:ilvl w:val="0"/>
          <w:numId w:val="2"/>
        </w:numPr>
        <w:rPr>
          <w:rFonts w:ascii="Yu Gothic UI Light" w:eastAsia="Yu Gothic UI Light" w:hAnsi="Yu Gothic UI Light"/>
        </w:rPr>
      </w:pPr>
      <w:r>
        <w:rPr>
          <w:rFonts w:ascii="Yu Gothic UI Light" w:eastAsia="Yu Gothic UI Light" w:hAnsi="Yu Gothic UI Light"/>
        </w:rPr>
        <w:t>User inputs second Digit in the to be either 0 or non-numeric ascii from the keyboard.</w:t>
      </w:r>
    </w:p>
    <w:p w14:paraId="2DAC9831" w14:textId="7CE553ED" w:rsidR="001D6A9B" w:rsidRDefault="001D6A9B" w:rsidP="001D6A9B">
      <w:pPr>
        <w:pStyle w:val="ListParagraph"/>
        <w:numPr>
          <w:ilvl w:val="0"/>
          <w:numId w:val="2"/>
        </w:numPr>
        <w:rPr>
          <w:rFonts w:ascii="Yu Gothic UI Light" w:eastAsia="Yu Gothic UI Light" w:hAnsi="Yu Gothic UI Light"/>
        </w:rPr>
      </w:pPr>
      <w:r>
        <w:rPr>
          <w:rFonts w:ascii="Yu Gothic UI Light" w:eastAsia="Yu Gothic UI Light" w:hAnsi="Yu Gothic UI Light"/>
        </w:rPr>
        <w:t>User inputs last 3 digits of the key to be less than or equal to 128.</w:t>
      </w:r>
    </w:p>
    <w:p w14:paraId="04D1A66F" w14:textId="4AAD928C" w:rsidR="001D6A9B" w:rsidRDefault="001D6A9B" w:rsidP="001D6A9B">
      <w:pPr>
        <w:pStyle w:val="ListParagraph"/>
        <w:numPr>
          <w:ilvl w:val="0"/>
          <w:numId w:val="2"/>
        </w:numPr>
        <w:rPr>
          <w:rFonts w:ascii="Yu Gothic UI Light" w:eastAsia="Yu Gothic UI Light" w:hAnsi="Yu Gothic UI Light"/>
        </w:rPr>
      </w:pPr>
      <w:r>
        <w:rPr>
          <w:rFonts w:ascii="Yu Gothic UI Light" w:eastAsia="Yu Gothic UI Light" w:hAnsi="Yu Gothic UI Light"/>
        </w:rPr>
        <w:t>Although my algorithm supports the functionality of adding string of less than or equal to 10 when pressed &lt;enter&gt;, but to encrypt it is preferred to enter a 10 character input.</w:t>
      </w:r>
    </w:p>
    <w:p w14:paraId="7FDBE5F6" w14:textId="7B76EE46" w:rsidR="005F5663" w:rsidRPr="005F5663" w:rsidRDefault="005F5663" w:rsidP="005F5663">
      <w:pPr>
        <w:rPr>
          <w:rFonts w:ascii="Yu Gothic UI Light" w:eastAsia="Yu Gothic UI Light" w:hAnsi="Yu Gothic UI Light"/>
          <w:u w:val="single"/>
        </w:rPr>
      </w:pPr>
      <w:r w:rsidRPr="005F5663">
        <w:rPr>
          <w:rFonts w:ascii="Yu Gothic UI Light" w:eastAsia="Yu Gothic UI Light" w:hAnsi="Yu Gothic UI Light"/>
          <w:u w:val="single"/>
        </w:rPr>
        <w:t>Questions:</w:t>
      </w:r>
    </w:p>
    <w:p w14:paraId="40FBCC75" w14:textId="5874EC49" w:rsidR="005F5663" w:rsidRDefault="005F5663">
      <w:pPr>
        <w:rPr>
          <w:rFonts w:ascii="Yu Gothic UI Light" w:eastAsia="Yu Gothic UI Light" w:hAnsi="Yu Gothic UI Light"/>
          <w:color w:val="FF0000"/>
        </w:rPr>
      </w:pPr>
      <w:r w:rsidRPr="005F5663">
        <w:rPr>
          <w:rFonts w:ascii="Yu Gothic UI Light" w:eastAsia="Yu Gothic UI Light" w:hAnsi="Yu Gothic UI Light"/>
          <w:color w:val="FF0000"/>
        </w:rPr>
        <w:t>Question (during your design): what do you</w:t>
      </w:r>
      <w:r w:rsidRPr="005F5663">
        <w:rPr>
          <w:rFonts w:ascii="Yu Gothic UI Light" w:eastAsia="Yu Gothic UI Light" w:hAnsi="Yu Gothic UI Light"/>
          <w:color w:val="FF0000"/>
        </w:rPr>
        <w:t xml:space="preserve"> </w:t>
      </w:r>
      <w:r w:rsidRPr="005F5663">
        <w:rPr>
          <w:rFonts w:ascii="Yu Gothic UI Light" w:eastAsia="Yu Gothic UI Light" w:hAnsi="Yu Gothic UI Light"/>
          <w:color w:val="FF0000"/>
        </w:rPr>
        <w:t>echo when the user types in the key?</w:t>
      </w:r>
    </w:p>
    <w:p w14:paraId="189995A6" w14:textId="4D5A966A" w:rsidR="005F5663" w:rsidRPr="005F5663" w:rsidRDefault="005F5663" w:rsidP="005F5663">
      <w:pPr>
        <w:pStyle w:val="ListParagraph"/>
        <w:numPr>
          <w:ilvl w:val="0"/>
          <w:numId w:val="2"/>
        </w:numPr>
        <w:rPr>
          <w:rFonts w:ascii="Yu Gothic UI Light" w:eastAsia="Yu Gothic UI Light" w:hAnsi="Yu Gothic UI Light"/>
          <w:color w:val="202020" w:themeColor="background1"/>
        </w:rPr>
      </w:pPr>
      <w:r w:rsidRPr="005F5663">
        <w:rPr>
          <w:rFonts w:ascii="Yu Gothic UI Light" w:eastAsia="Yu Gothic UI Light" w:hAnsi="Yu Gothic UI Light"/>
          <w:color w:val="202020" w:themeColor="background1"/>
        </w:rPr>
        <w:t>It echoes the key. If automatically proceeds to the next subroutine when the user inputs the 5 character key.</w:t>
      </w:r>
    </w:p>
    <w:p w14:paraId="3C941617" w14:textId="56E412D1" w:rsidR="005F5663" w:rsidRDefault="005F5663">
      <w:pPr>
        <w:rPr>
          <w:rFonts w:ascii="Yu Gothic UI Light" w:eastAsia="Yu Gothic UI Light" w:hAnsi="Yu Gothic UI Light"/>
          <w:color w:val="FF0000"/>
        </w:rPr>
      </w:pPr>
      <w:r w:rsidRPr="005F5663">
        <w:rPr>
          <w:rFonts w:ascii="Yu Gothic UI Light" w:eastAsia="Yu Gothic UI Light" w:hAnsi="Yu Gothic UI Light"/>
          <w:color w:val="FF0000"/>
        </w:rPr>
        <w:t>Question: How would you change the program if instead of at most</w:t>
      </w:r>
      <w:r>
        <w:rPr>
          <w:rFonts w:ascii="Yu Gothic UI Light" w:eastAsia="Yu Gothic UI Light" w:hAnsi="Yu Gothic UI Light"/>
          <w:color w:val="FF0000"/>
        </w:rPr>
        <w:t xml:space="preserve"> </w:t>
      </w:r>
      <w:r w:rsidRPr="005F5663">
        <w:rPr>
          <w:rFonts w:ascii="Yu Gothic UI Light" w:eastAsia="Yu Gothic UI Light" w:hAnsi="Yu Gothic UI Light"/>
          <w:color w:val="FF0000"/>
        </w:rPr>
        <w:t xml:space="preserve">10 </w:t>
      </w:r>
      <w:r w:rsidRPr="005F5663">
        <w:rPr>
          <w:rFonts w:ascii="Yu Gothic UI Light" w:eastAsia="Yu Gothic UI Light" w:hAnsi="Yu Gothic UI Light"/>
          <w:color w:val="FF0000"/>
        </w:rPr>
        <w:t>messages</w:t>
      </w:r>
      <w:r w:rsidRPr="005F5663">
        <w:rPr>
          <w:rFonts w:ascii="Yu Gothic UI Light" w:eastAsia="Yu Gothic UI Light" w:hAnsi="Yu Gothic UI Light"/>
          <w:color w:val="FF0000"/>
        </w:rPr>
        <w:t xml:space="preserve">, you want to allow strings of any </w:t>
      </w:r>
      <w:r w:rsidRPr="005F5663">
        <w:rPr>
          <w:rFonts w:ascii="Yu Gothic UI Light" w:eastAsia="Yu Gothic UI Light" w:hAnsi="Yu Gothic UI Light"/>
          <w:color w:val="FF0000"/>
        </w:rPr>
        <w:t>length?</w:t>
      </w:r>
    </w:p>
    <w:p w14:paraId="06B2C1D5" w14:textId="3F9B470F" w:rsidR="005F5663" w:rsidRPr="005F5663" w:rsidRDefault="005F5663" w:rsidP="005F5663">
      <w:pPr>
        <w:pStyle w:val="ListParagraph"/>
        <w:numPr>
          <w:ilvl w:val="0"/>
          <w:numId w:val="2"/>
        </w:numPr>
        <w:rPr>
          <w:rFonts w:ascii="Yu Gothic UI Light" w:eastAsia="Yu Gothic UI Light" w:hAnsi="Yu Gothic UI Light"/>
          <w:color w:val="202020" w:themeColor="background1"/>
        </w:rPr>
      </w:pPr>
      <w:r w:rsidRPr="005F5663">
        <w:rPr>
          <w:rFonts w:ascii="Yu Gothic UI Light" w:eastAsia="Yu Gothic UI Light" w:hAnsi="Yu Gothic UI Light"/>
          <w:color w:val="202020" w:themeColor="background1"/>
        </w:rPr>
        <w:lastRenderedPageBreak/>
        <w:t>I have implemented this in my algorithm. When you press &lt;enter&gt; after, lets say 4 characters you press &lt;enter&gt; it will store the ASCII value of 10 in the memory, it will simultaneously check for this that if the user has input a character &lt;enter&gt; it will terminate the loop and proceed to the next step.</w:t>
      </w:r>
    </w:p>
    <w:p w14:paraId="475F6B2D" w14:textId="6F577224" w:rsidR="005F5663" w:rsidRDefault="005F5663">
      <w:pPr>
        <w:rPr>
          <w:rFonts w:ascii="Yu Gothic UI Light" w:eastAsia="Yu Gothic UI Light" w:hAnsi="Yu Gothic UI Light"/>
          <w:color w:val="FF0000"/>
        </w:rPr>
      </w:pPr>
      <w:r w:rsidRPr="005F5663">
        <w:rPr>
          <w:rFonts w:ascii="Yu Gothic UI Light" w:eastAsia="Yu Gothic UI Light" w:hAnsi="Yu Gothic UI Light"/>
          <w:color w:val="FF0000"/>
        </w:rPr>
        <w:t>Question:  Figure out how decryption works</w:t>
      </w:r>
      <w:r>
        <w:rPr>
          <w:rFonts w:ascii="Yu Gothic UI Light" w:eastAsia="Yu Gothic UI Light" w:hAnsi="Yu Gothic UI Light"/>
          <w:color w:val="FF0000"/>
        </w:rPr>
        <w:t>.</w:t>
      </w:r>
    </w:p>
    <w:p w14:paraId="08C2B9EE" w14:textId="2D030739" w:rsidR="005F5663" w:rsidRPr="005F5663" w:rsidRDefault="005F5663" w:rsidP="005F5663">
      <w:pPr>
        <w:pStyle w:val="ListParagraph"/>
        <w:numPr>
          <w:ilvl w:val="0"/>
          <w:numId w:val="2"/>
        </w:numPr>
        <w:rPr>
          <w:rFonts w:ascii="Yu Gothic UI Light" w:eastAsia="Yu Gothic UI Light" w:hAnsi="Yu Gothic UI Light"/>
          <w:color w:val="202020" w:themeColor="background1"/>
        </w:rPr>
      </w:pPr>
      <w:r w:rsidRPr="005F5663">
        <w:rPr>
          <w:rFonts w:ascii="Yu Gothic UI Light" w:eastAsia="Yu Gothic UI Light" w:hAnsi="Yu Gothic UI Light"/>
          <w:color w:val="202020" w:themeColor="background1"/>
        </w:rPr>
        <w:t>You reverse engineer the encryption method. In this case you will back trace the method. It will perform the inverse of the methods. In this case it will subtract the Key from the value of string and mod it will 128 in Ceaser Cipher, next it will XOR it with the key to get the original string. XOR properties allow us to do this.</w:t>
      </w:r>
    </w:p>
    <w:p w14:paraId="6FFF566D" w14:textId="6C0902D6" w:rsidR="005F5663" w:rsidRDefault="005F5663">
      <w:pPr>
        <w:rPr>
          <w:rFonts w:ascii="Yu Gothic UI Light" w:eastAsia="Yu Gothic UI Light" w:hAnsi="Yu Gothic UI Light"/>
          <w:color w:val="FF0000"/>
        </w:rPr>
      </w:pPr>
      <w:r w:rsidRPr="005F5663">
        <w:rPr>
          <w:rFonts w:ascii="Yu Gothic UI Light" w:eastAsia="Yu Gothic UI Light" w:hAnsi="Yu Gothic UI Light"/>
          <w:color w:val="FF0000"/>
        </w:rPr>
        <w:t>Question:</w:t>
      </w:r>
      <w:r>
        <w:rPr>
          <w:rFonts w:ascii="Yu Gothic UI Light" w:eastAsia="Yu Gothic UI Light" w:hAnsi="Yu Gothic UI Light"/>
          <w:color w:val="FF0000"/>
        </w:rPr>
        <w:t xml:space="preserve"> </w:t>
      </w:r>
      <w:r w:rsidRPr="005F5663">
        <w:rPr>
          <w:rFonts w:ascii="Yu Gothic UI Light" w:eastAsia="Yu Gothic UI Light" w:hAnsi="Yu Gothic UI Light"/>
          <w:color w:val="FF0000"/>
        </w:rPr>
        <w:t xml:space="preserve">How do you decrypt a message that has been encrypted using this </w:t>
      </w:r>
      <w:r w:rsidRPr="005F5663">
        <w:rPr>
          <w:rFonts w:ascii="Yu Gothic UI Light" w:eastAsia="Yu Gothic UI Light" w:hAnsi="Yu Gothic UI Light"/>
          <w:color w:val="FF0000"/>
        </w:rPr>
        <w:t>scheme?</w:t>
      </w:r>
    </w:p>
    <w:p w14:paraId="30BEB026" w14:textId="1B6D9652" w:rsidR="00A13CCB" w:rsidRPr="00A13CCB" w:rsidRDefault="00A13CCB" w:rsidP="00A13CCB">
      <w:pPr>
        <w:pStyle w:val="ListParagraph"/>
        <w:numPr>
          <w:ilvl w:val="0"/>
          <w:numId w:val="2"/>
        </w:numPr>
        <w:rPr>
          <w:rFonts w:ascii="Yu Gothic UI Light" w:eastAsia="Yu Gothic UI Light" w:hAnsi="Yu Gothic UI Light"/>
          <w:color w:val="202020" w:themeColor="background1"/>
        </w:rPr>
      </w:pPr>
      <w:r w:rsidRPr="00A13CCB">
        <w:rPr>
          <w:rFonts w:ascii="Yu Gothic UI Light" w:eastAsia="Yu Gothic UI Light" w:hAnsi="Yu Gothic UI Light"/>
          <w:color w:val="202020" w:themeColor="background1"/>
        </w:rPr>
        <w:t>You redo/perform the XOR on it with the same key again and it will give you the original string back again.</w:t>
      </w:r>
    </w:p>
    <w:p w14:paraId="62755DB5" w14:textId="1888F3CA" w:rsidR="005F5663" w:rsidRDefault="005F5663">
      <w:pPr>
        <w:rPr>
          <w:rFonts w:ascii="Yu Gothic UI Light" w:eastAsia="Yu Gothic UI Light" w:hAnsi="Yu Gothic UI Light"/>
          <w:color w:val="FF0000"/>
        </w:rPr>
      </w:pPr>
      <w:r w:rsidRPr="005F5663">
        <w:rPr>
          <w:rFonts w:ascii="Yu Gothic UI Light" w:eastAsia="Yu Gothic UI Light" w:hAnsi="Yu Gothic UI Light"/>
          <w:color w:val="FF0000"/>
        </w:rPr>
        <w:t>Question: Why are we using modulo 128 ?Should we be using 128 or a different value if the characters have to be alpha numeric or special characters (i.e., they have to be visible characters from the keyboard –cannot be space, tab etc.).</w:t>
      </w:r>
    </w:p>
    <w:p w14:paraId="58FD4A92" w14:textId="37C0CBC1" w:rsidR="00A13CCB" w:rsidRPr="00A13CCB" w:rsidRDefault="00A13CCB" w:rsidP="00A13CCB">
      <w:pPr>
        <w:pStyle w:val="ListParagraph"/>
        <w:numPr>
          <w:ilvl w:val="0"/>
          <w:numId w:val="2"/>
        </w:numPr>
        <w:rPr>
          <w:rFonts w:ascii="Yu Gothic UI Light" w:eastAsia="Yu Gothic UI Light" w:hAnsi="Yu Gothic UI Light"/>
          <w:color w:val="202020" w:themeColor="background1"/>
        </w:rPr>
      </w:pPr>
      <w:r w:rsidRPr="00A13CCB">
        <w:rPr>
          <w:rFonts w:ascii="Yu Gothic UI Light" w:eastAsia="Yu Gothic UI Light" w:hAnsi="Yu Gothic UI Light"/>
          <w:color w:val="202020" w:themeColor="background1"/>
        </w:rPr>
        <w:t>I believe we are using 128 because there are 128 ASCII characters on normal table that can be viewed. It is better to do this since it will give us a number in range to identify.</w:t>
      </w:r>
    </w:p>
    <w:p w14:paraId="075EA498" w14:textId="010A2CDF" w:rsidR="005F5663" w:rsidRDefault="005F5663">
      <w:pPr>
        <w:rPr>
          <w:rFonts w:ascii="Yu Gothic UI Light" w:eastAsia="Yu Gothic UI Light" w:hAnsi="Yu Gothic UI Light"/>
          <w:color w:val="FF0000"/>
        </w:rPr>
      </w:pPr>
      <w:r w:rsidRPr="005F5663">
        <w:rPr>
          <w:rFonts w:ascii="Yu Gothic UI Light" w:eastAsia="Yu Gothic UI Light" w:hAnsi="Yu Gothic UI Light"/>
          <w:color w:val="FF0000"/>
        </w:rPr>
        <w:t>Question:</w:t>
      </w:r>
      <w:r>
        <w:rPr>
          <w:rFonts w:ascii="Yu Gothic UI Light" w:eastAsia="Yu Gothic UI Light" w:hAnsi="Yu Gothic UI Light"/>
          <w:color w:val="FF0000"/>
        </w:rPr>
        <w:t xml:space="preserve"> </w:t>
      </w:r>
      <w:r w:rsidRPr="005F5663">
        <w:rPr>
          <w:rFonts w:ascii="Yu Gothic UI Light" w:eastAsia="Yu Gothic UI Light" w:hAnsi="Yu Gothic UI Light"/>
          <w:color w:val="FF0000"/>
        </w:rPr>
        <w:t>How do you shift left in LC3? How do you right shift</w:t>
      </w:r>
      <w:r>
        <w:rPr>
          <w:rFonts w:ascii="Yu Gothic UI Light" w:eastAsia="Yu Gothic UI Light" w:hAnsi="Yu Gothic UI Light"/>
          <w:color w:val="FF0000"/>
        </w:rPr>
        <w:t xml:space="preserve"> </w:t>
      </w:r>
      <w:r w:rsidRPr="005F5663">
        <w:rPr>
          <w:rFonts w:ascii="Yu Gothic UI Light" w:eastAsia="Yu Gothic UI Light" w:hAnsi="Yu Gothic UI Light"/>
          <w:color w:val="FF0000"/>
        </w:rPr>
        <w:t>in LC</w:t>
      </w:r>
      <w:r w:rsidRPr="005F5663">
        <w:rPr>
          <w:rFonts w:ascii="Yu Gothic UI Light" w:eastAsia="Yu Gothic UI Light" w:hAnsi="Yu Gothic UI Light"/>
          <w:color w:val="FF0000"/>
        </w:rPr>
        <w:t>3?</w:t>
      </w:r>
    </w:p>
    <w:p w14:paraId="7E681038" w14:textId="74EF59D5" w:rsidR="00A13CCB" w:rsidRDefault="00A13CCB" w:rsidP="00A13CCB">
      <w:pPr>
        <w:pStyle w:val="ListParagraph"/>
        <w:numPr>
          <w:ilvl w:val="0"/>
          <w:numId w:val="2"/>
        </w:numPr>
        <w:rPr>
          <w:rFonts w:ascii="Yu Gothic UI Light" w:eastAsia="Yu Gothic UI Light" w:hAnsi="Yu Gothic UI Light"/>
          <w:color w:val="FF0000"/>
        </w:rPr>
      </w:pPr>
      <w:r>
        <w:rPr>
          <w:rFonts w:ascii="Yu Gothic UI Light" w:eastAsia="Yu Gothic UI Light" w:hAnsi="Yu Gothic UI Light"/>
          <w:color w:val="FF0000"/>
        </w:rPr>
        <w:t>You take BITWISE AND of two numbers to shift bit left.</w:t>
      </w:r>
    </w:p>
    <w:p w14:paraId="1D5626A9" w14:textId="17792A50" w:rsidR="00A13CCB" w:rsidRPr="00A13CCB" w:rsidRDefault="00A13CCB" w:rsidP="00A13CCB">
      <w:pPr>
        <w:pStyle w:val="ListParagraph"/>
        <w:numPr>
          <w:ilvl w:val="0"/>
          <w:numId w:val="2"/>
        </w:numPr>
        <w:rPr>
          <w:rFonts w:ascii="Yu Gothic UI Light" w:eastAsia="Yu Gothic UI Light" w:hAnsi="Yu Gothic UI Light"/>
          <w:color w:val="FF0000"/>
        </w:rPr>
      </w:pPr>
      <w:r>
        <w:rPr>
          <w:rFonts w:ascii="Yu Gothic UI Light" w:eastAsia="Yu Gothic UI Light" w:hAnsi="Yu Gothic UI Light"/>
          <w:color w:val="FF0000"/>
        </w:rPr>
        <w:t>You divide the binary by 2. Since there is no division we repeatedly subtract in a loop to right shift in LC3.</w:t>
      </w:r>
    </w:p>
    <w:p w14:paraId="7711C8F4" w14:textId="1C9FFEB9" w:rsidR="00BA499F" w:rsidRDefault="00D505BE">
      <w:pPr>
        <w:rPr>
          <w:rFonts w:ascii="Yu Gothic UI Light" w:eastAsia="Yu Gothic UI Light" w:hAnsi="Yu Gothic UI Light"/>
          <w:u w:val="single"/>
        </w:rPr>
      </w:pPr>
      <w:r w:rsidRPr="00D505BE">
        <w:rPr>
          <w:rFonts w:ascii="Yu Gothic UI Light" w:eastAsia="Yu Gothic UI Light" w:hAnsi="Yu Gothic UI Light"/>
          <w:u w:val="single"/>
        </w:rPr>
        <w:t>Pseudo code</w:t>
      </w:r>
    </w:p>
    <w:p w14:paraId="36A85511" w14:textId="6A74393F"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Start code at x3000</w:t>
      </w:r>
    </w:p>
    <w:p w14:paraId="07C523FF" w14:textId="0F2BC001"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Prompt the start message</w:t>
      </w:r>
    </w:p>
    <w:p w14:paraId="1C71AC93" w14:textId="493534FB"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Start( )</w:t>
      </w:r>
    </w:p>
    <w:p w14:paraId="193E66B7" w14:textId="5BE37335"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t>Prompt for input X or D or E</w:t>
      </w:r>
    </w:p>
    <w:p w14:paraId="1B9638C3" w14:textId="43590488"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t>Store input int register 1</w:t>
      </w:r>
    </w:p>
    <w:p w14:paraId="490FAB33" w14:textId="561AC43D"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Test( )</w:t>
      </w:r>
    </w:p>
    <w:p w14:paraId="6A053C92" w14:textId="718172CC"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t>Store the input at location charSt</w:t>
      </w:r>
    </w:p>
    <w:p w14:paraId="0E1DDE0B" w14:textId="41B419DF"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t>Call StoreIn subroutine to store the input</w:t>
      </w:r>
    </w:p>
    <w:p w14:paraId="3551676A" w14:textId="34733098"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t>If input = X</w:t>
      </w:r>
    </w:p>
    <w:p w14:paraId="72B07137" w14:textId="5A0DD2BF"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r>
      <w:r w:rsidRPr="00D505BE">
        <w:rPr>
          <w:rFonts w:ascii="Yu Gothic UI Light" w:eastAsia="Yu Gothic UI Light" w:hAnsi="Yu Gothic UI Light"/>
          <w:sz w:val="20"/>
          <w:szCs w:val="20"/>
        </w:rPr>
        <w:tab/>
        <w:t>Clear the MESSAGE</w:t>
      </w:r>
    </w:p>
    <w:p w14:paraId="5F5ADE20" w14:textId="70390959"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r>
      <w:r w:rsidRPr="00D505BE">
        <w:rPr>
          <w:rFonts w:ascii="Yu Gothic UI Light" w:eastAsia="Yu Gothic UI Light" w:hAnsi="Yu Gothic UI Light"/>
          <w:sz w:val="20"/>
          <w:szCs w:val="20"/>
        </w:rPr>
        <w:tab/>
        <w:t>Halt exit</w:t>
      </w:r>
    </w:p>
    <w:p w14:paraId="57287ED6" w14:textId="421C0DC3"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t>If input = E</w:t>
      </w:r>
    </w:p>
    <w:p w14:paraId="4948C3D0" w14:textId="35C1D868"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r>
      <w:r w:rsidRPr="00D505BE">
        <w:rPr>
          <w:rFonts w:ascii="Yu Gothic UI Light" w:eastAsia="Yu Gothic UI Light" w:hAnsi="Yu Gothic UI Light"/>
          <w:sz w:val="20"/>
          <w:szCs w:val="20"/>
        </w:rPr>
        <w:tab/>
        <w:t xml:space="preserve">Go to Key Input </w:t>
      </w:r>
      <w:r>
        <w:rPr>
          <w:rFonts w:ascii="Yu Gothic UI Light" w:eastAsia="Yu Gothic UI Light" w:hAnsi="Yu Gothic UI Light"/>
          <w:sz w:val="20"/>
          <w:szCs w:val="20"/>
        </w:rPr>
        <w:t>ED</w:t>
      </w:r>
      <w:r w:rsidRPr="00D505BE">
        <w:rPr>
          <w:rFonts w:ascii="Yu Gothic UI Light" w:eastAsia="Yu Gothic UI Light" w:hAnsi="Yu Gothic UI Light"/>
          <w:sz w:val="20"/>
          <w:szCs w:val="20"/>
        </w:rPr>
        <w:t>prompt</w:t>
      </w:r>
    </w:p>
    <w:p w14:paraId="02786EDB" w14:textId="5E1D04EB"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r>
      <w:r w:rsidRPr="00D505BE">
        <w:rPr>
          <w:rFonts w:ascii="Yu Gothic UI Light" w:eastAsia="Yu Gothic UI Light" w:hAnsi="Yu Gothic UI Light"/>
          <w:sz w:val="20"/>
          <w:szCs w:val="20"/>
        </w:rPr>
        <w:tab/>
        <w:t>Go to tenChar to take 10 character input to encrypt</w:t>
      </w:r>
    </w:p>
    <w:p w14:paraId="1A5282E4" w14:textId="0F7EF8B5"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lastRenderedPageBreak/>
        <w:tab/>
        <w:t>If input = D</w:t>
      </w:r>
    </w:p>
    <w:p w14:paraId="1517FF9D" w14:textId="2516A206"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r>
      <w:r w:rsidRPr="00D505BE">
        <w:rPr>
          <w:rFonts w:ascii="Yu Gothic UI Light" w:eastAsia="Yu Gothic UI Light" w:hAnsi="Yu Gothic UI Light"/>
          <w:sz w:val="20"/>
          <w:szCs w:val="20"/>
        </w:rPr>
        <w:tab/>
        <w:t xml:space="preserve">Go to key input </w:t>
      </w:r>
      <w:r>
        <w:rPr>
          <w:rFonts w:ascii="Yu Gothic UI Light" w:eastAsia="Yu Gothic UI Light" w:hAnsi="Yu Gothic UI Light"/>
          <w:sz w:val="20"/>
          <w:szCs w:val="20"/>
        </w:rPr>
        <w:t>ED</w:t>
      </w:r>
      <w:r w:rsidRPr="00D505BE">
        <w:rPr>
          <w:rFonts w:ascii="Yu Gothic UI Light" w:eastAsia="Yu Gothic UI Light" w:hAnsi="Yu Gothic UI Light"/>
          <w:sz w:val="20"/>
          <w:szCs w:val="20"/>
        </w:rPr>
        <w:t>prompt</w:t>
      </w:r>
    </w:p>
    <w:p w14:paraId="3FECAFFA" w14:textId="0A3406AE"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r>
      <w:r w:rsidRPr="00D505BE">
        <w:rPr>
          <w:rFonts w:ascii="Yu Gothic UI Light" w:eastAsia="Yu Gothic UI Light" w:hAnsi="Yu Gothic UI Light"/>
          <w:sz w:val="20"/>
          <w:szCs w:val="20"/>
        </w:rPr>
        <w:tab/>
        <w:t>Take MESSAGE string</w:t>
      </w:r>
    </w:p>
    <w:p w14:paraId="08F0FF68" w14:textId="505EAB07"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r>
      <w:r w:rsidRPr="00D505BE">
        <w:rPr>
          <w:rFonts w:ascii="Yu Gothic UI Light" w:eastAsia="Yu Gothic UI Light" w:hAnsi="Yu Gothic UI Light"/>
          <w:sz w:val="20"/>
          <w:szCs w:val="20"/>
        </w:rPr>
        <w:tab/>
        <w:t>Decrypt</w:t>
      </w:r>
    </w:p>
    <w:p w14:paraId="7DB408AD" w14:textId="04211851"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t xml:space="preserve">Else </w:t>
      </w:r>
    </w:p>
    <w:p w14:paraId="04AE83F7" w14:textId="6E93436A"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r>
      <w:r w:rsidRPr="00D505BE">
        <w:rPr>
          <w:rFonts w:ascii="Yu Gothic UI Light" w:eastAsia="Yu Gothic UI Light" w:hAnsi="Yu Gothic UI Light"/>
          <w:sz w:val="20"/>
          <w:szCs w:val="20"/>
        </w:rPr>
        <w:tab/>
        <w:t>Start( )</w:t>
      </w:r>
    </w:p>
    <w:p w14:paraId="228E1A04" w14:textId="213F332B"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 xml:space="preserve">StoreIn( ) </w:t>
      </w:r>
    </w:p>
    <w:p w14:paraId="109AB252" w14:textId="58807587"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t>Store the input at x6000</w:t>
      </w:r>
    </w:p>
    <w:p w14:paraId="5329A52B" w14:textId="7D42A825"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Exit ( )</w:t>
      </w:r>
    </w:p>
    <w:p w14:paraId="013984BD" w14:textId="17CA3191"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t>Prompt the exit</w:t>
      </w:r>
    </w:p>
    <w:p w14:paraId="42DC524E" w14:textId="550CB5A0" w:rsidR="00D505BE" w:rsidRPr="00D505BE" w:rsidRDefault="00D505BE" w:rsidP="00CF366D">
      <w:pPr>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t xml:space="preserve">Clear the MESSAGE </w:t>
      </w:r>
    </w:p>
    <w:p w14:paraId="63A0A1B3" w14:textId="0ECB59B7"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sidRPr="00D505BE">
        <w:rPr>
          <w:rFonts w:ascii="Yu Gothic UI Light" w:eastAsia="Yu Gothic UI Light" w:hAnsi="Yu Gothic UI Light"/>
          <w:sz w:val="20"/>
          <w:szCs w:val="20"/>
        </w:rPr>
        <w:tab/>
        <w:t>HALT</w:t>
      </w:r>
    </w:p>
    <w:p w14:paraId="2A3D7EC6" w14:textId="686DE025"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EDprompt( )</w:t>
      </w:r>
    </w:p>
    <w:p w14:paraId="5A3CEB91" w14:textId="094C2600"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Prompt the input key criteria</w:t>
      </w:r>
    </w:p>
    <w:p w14:paraId="1DD08B87" w14:textId="303CF97D"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Take 5 character input key</w:t>
      </w:r>
    </w:p>
    <w:p w14:paraId="2E3BFD37" w14:textId="3AF4189D"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Use cloop to iterate 5 times</w:t>
      </w:r>
    </w:p>
    <w:p w14:paraId="41612576" w14:textId="79C77443"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Store it in KeySt</w:t>
      </w:r>
    </w:p>
    <w:p w14:paraId="60BF9234" w14:textId="1370293F"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If 5 character input</w:t>
      </w:r>
    </w:p>
    <w:p w14:paraId="50EB1D5E" w14:textId="466E6205"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r>
      <w:r>
        <w:rPr>
          <w:rFonts w:ascii="Yu Gothic UI Light" w:eastAsia="Yu Gothic UI Light" w:hAnsi="Yu Gothic UI Light"/>
          <w:sz w:val="20"/>
          <w:szCs w:val="20"/>
        </w:rPr>
        <w:tab/>
        <w:t>exLoop</w:t>
      </w:r>
    </w:p>
    <w:p w14:paraId="13B33DA0" w14:textId="1582EA18"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RET</w:t>
      </w:r>
    </w:p>
    <w:p w14:paraId="5A5B6831" w14:textId="6B25279B"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tenChar( )</w:t>
      </w:r>
    </w:p>
    <w:p w14:paraId="0B6D64EA" w14:textId="05070F19"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prompt 10 char input message</w:t>
      </w:r>
    </w:p>
    <w:p w14:paraId="7ADAE6FA" w14:textId="0F02776E"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take 10 character input</w:t>
      </w:r>
    </w:p>
    <w:p w14:paraId="6CAC7274" w14:textId="388A5698"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 xml:space="preserve">loop it 10 times and iterate </w:t>
      </w:r>
    </w:p>
    <w:p w14:paraId="47EB60E3" w14:textId="484BA79C"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if cloop1 == 10 or &lt;enter&gt; is pressed</w:t>
      </w:r>
    </w:p>
    <w:p w14:paraId="6AF34BE2" w14:textId="77777777"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r>
      <w:r>
        <w:rPr>
          <w:rFonts w:ascii="Yu Gothic UI Light" w:eastAsia="Yu Gothic UI Light" w:hAnsi="Yu Gothic UI Light"/>
          <w:sz w:val="20"/>
          <w:szCs w:val="20"/>
        </w:rPr>
        <w:tab/>
        <w:t>exLoop1</w:t>
      </w:r>
    </w:p>
    <w:p w14:paraId="67A6FA87" w14:textId="77777777"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else</w:t>
      </w:r>
    </w:p>
    <w:p w14:paraId="3FF0BB47" w14:textId="77777777"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r>
      <w:r>
        <w:rPr>
          <w:rFonts w:ascii="Yu Gothic UI Light" w:eastAsia="Yu Gothic UI Light" w:hAnsi="Yu Gothic UI Light"/>
          <w:sz w:val="20"/>
          <w:szCs w:val="20"/>
        </w:rPr>
        <w:tab/>
        <w:t xml:space="preserve">take character input </w:t>
      </w:r>
    </w:p>
    <w:p w14:paraId="7DF9E2BD" w14:textId="77777777"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r>
      <w:r>
        <w:rPr>
          <w:rFonts w:ascii="Yu Gothic UI Light" w:eastAsia="Yu Gothic UI Light" w:hAnsi="Yu Gothic UI Light"/>
          <w:sz w:val="20"/>
          <w:szCs w:val="20"/>
        </w:rPr>
        <w:tab/>
        <w:t xml:space="preserve">store it in space address </w:t>
      </w:r>
    </w:p>
    <w:p w14:paraId="684C39F2" w14:textId="071D8A29"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r>
      <w:r>
        <w:rPr>
          <w:rFonts w:ascii="Yu Gothic UI Light" w:eastAsia="Yu Gothic UI Light" w:hAnsi="Yu Gothic UI Light"/>
          <w:sz w:val="20"/>
          <w:szCs w:val="20"/>
        </w:rPr>
        <w:tab/>
        <w:t>cloop1++</w:t>
      </w:r>
    </w:p>
    <w:p w14:paraId="0D99AFA5" w14:textId="78623A97"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Vigenere( )</w:t>
      </w:r>
    </w:p>
    <w:p w14:paraId="51870898" w14:textId="5F76D6CC"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Take the second digit of Key stored in KeySt</w:t>
      </w:r>
    </w:p>
    <w:p w14:paraId="6D1B467E" w14:textId="6437395E"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Store it in R1</w:t>
      </w:r>
    </w:p>
    <w:p w14:paraId="35A0BFF6" w14:textId="0B48369A"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R4 is set to loop 10 times or when &lt;enter&gt; found in MESSAGE</w:t>
      </w:r>
    </w:p>
    <w:p w14:paraId="696EEE96" w14:textId="2D64D5E2" w:rsidR="00D505BE" w:rsidRDefault="00D505BE" w:rsidP="00CF366D">
      <w:pPr>
        <w:tabs>
          <w:tab w:val="left" w:pos="720"/>
          <w:tab w:val="left" w:pos="1816"/>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If xloop = 10 or &lt;enter&gt; found</w:t>
      </w:r>
    </w:p>
    <w:p w14:paraId="66B3653C" w14:textId="3D7C2483" w:rsidR="00D505BE" w:rsidRDefault="00D505BE" w:rsidP="00CF366D">
      <w:pPr>
        <w:tabs>
          <w:tab w:val="left" w:pos="720"/>
          <w:tab w:val="left" w:pos="1816"/>
          <w:tab w:val="left" w:pos="3957"/>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r>
      <w:r>
        <w:rPr>
          <w:rFonts w:ascii="Yu Gothic UI Light" w:eastAsia="Yu Gothic UI Light" w:hAnsi="Yu Gothic UI Light"/>
          <w:sz w:val="20"/>
          <w:szCs w:val="20"/>
        </w:rPr>
        <w:tab/>
        <w:t>endString</w:t>
      </w:r>
    </w:p>
    <w:p w14:paraId="5E918B88" w14:textId="588261F5" w:rsidR="00D505BE" w:rsidRDefault="00D505BE" w:rsidP="00CF366D">
      <w:pPr>
        <w:tabs>
          <w:tab w:val="left" w:pos="720"/>
          <w:tab w:val="left" w:pos="1816"/>
          <w:tab w:val="left" w:pos="3957"/>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t>else</w:t>
      </w:r>
    </w:p>
    <w:p w14:paraId="1CF4DA6D" w14:textId="7E81A4A0" w:rsidR="00D505BE" w:rsidRDefault="00D505BE" w:rsidP="00CF366D">
      <w:pPr>
        <w:tabs>
          <w:tab w:val="left" w:pos="720"/>
          <w:tab w:val="left" w:pos="1816"/>
          <w:tab w:val="left" w:pos="3957"/>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r>
      <w:r>
        <w:rPr>
          <w:rFonts w:ascii="Yu Gothic UI Light" w:eastAsia="Yu Gothic UI Light" w:hAnsi="Yu Gothic UI Light"/>
          <w:sz w:val="20"/>
          <w:szCs w:val="20"/>
        </w:rPr>
        <w:tab/>
        <w:t>iterate through MESSAGE</w:t>
      </w:r>
    </w:p>
    <w:p w14:paraId="4E95857C" w14:textId="4EB64296" w:rsidR="00D505BE" w:rsidRDefault="00D505BE" w:rsidP="00CF366D">
      <w:pPr>
        <w:tabs>
          <w:tab w:val="left" w:pos="720"/>
          <w:tab w:val="left" w:pos="1816"/>
          <w:tab w:val="left" w:pos="3957"/>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r>
      <w:r>
        <w:rPr>
          <w:rFonts w:ascii="Yu Gothic UI Light" w:eastAsia="Yu Gothic UI Light" w:hAnsi="Yu Gothic UI Light"/>
          <w:sz w:val="20"/>
          <w:szCs w:val="20"/>
        </w:rPr>
        <w:tab/>
        <w:t>take the char store it in R0</w:t>
      </w:r>
    </w:p>
    <w:p w14:paraId="412552E7" w14:textId="63DF769B" w:rsidR="00D505BE" w:rsidRDefault="00D505BE" w:rsidP="00CF366D">
      <w:pPr>
        <w:tabs>
          <w:tab w:val="left" w:pos="720"/>
          <w:tab w:val="left" w:pos="1816"/>
          <w:tab w:val="left" w:pos="3957"/>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r>
      <w:r>
        <w:rPr>
          <w:rFonts w:ascii="Yu Gothic UI Light" w:eastAsia="Yu Gothic UI Light" w:hAnsi="Yu Gothic UI Light"/>
          <w:sz w:val="20"/>
          <w:szCs w:val="20"/>
        </w:rPr>
        <w:tab/>
        <w:t>call subroutine XOR</w:t>
      </w:r>
    </w:p>
    <w:p w14:paraId="0ED600E9" w14:textId="7DE52DBA" w:rsidR="00D505BE" w:rsidRDefault="00D505BE" w:rsidP="00CF366D">
      <w:pPr>
        <w:tabs>
          <w:tab w:val="left" w:pos="720"/>
          <w:tab w:val="left" w:pos="1816"/>
          <w:tab w:val="left" w:pos="3957"/>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lastRenderedPageBreak/>
        <w:tab/>
      </w:r>
      <w:r>
        <w:rPr>
          <w:rFonts w:ascii="Yu Gothic UI Light" w:eastAsia="Yu Gothic UI Light" w:hAnsi="Yu Gothic UI Light"/>
          <w:sz w:val="20"/>
          <w:szCs w:val="20"/>
        </w:rPr>
        <w:tab/>
        <w:t>R0 XOR R1</w:t>
      </w:r>
    </w:p>
    <w:p w14:paraId="5C1822D1" w14:textId="1E5C005E" w:rsidR="00D505BE" w:rsidRDefault="00D505BE" w:rsidP="00CF366D">
      <w:pPr>
        <w:tabs>
          <w:tab w:val="left" w:pos="720"/>
          <w:tab w:val="left" w:pos="1816"/>
          <w:tab w:val="left" w:pos="3957"/>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r>
      <w:r>
        <w:rPr>
          <w:rFonts w:ascii="Yu Gothic UI Light" w:eastAsia="Yu Gothic UI Light" w:hAnsi="Yu Gothic UI Light"/>
          <w:sz w:val="20"/>
          <w:szCs w:val="20"/>
        </w:rPr>
        <w:tab/>
        <w:t>Store it in MESSAGE</w:t>
      </w:r>
    </w:p>
    <w:p w14:paraId="4A86D0AB" w14:textId="1349F979" w:rsidR="00D505BE" w:rsidRDefault="00D505BE" w:rsidP="00CF366D">
      <w:pPr>
        <w:tabs>
          <w:tab w:val="left" w:pos="720"/>
          <w:tab w:val="left" w:pos="1816"/>
          <w:tab w:val="left" w:pos="3957"/>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ab/>
      </w:r>
      <w:r>
        <w:rPr>
          <w:rFonts w:ascii="Yu Gothic UI Light" w:eastAsia="Yu Gothic UI Light" w:hAnsi="Yu Gothic UI Light"/>
          <w:sz w:val="20"/>
          <w:szCs w:val="20"/>
        </w:rPr>
        <w:tab/>
        <w:t>Xloop++</w:t>
      </w:r>
    </w:p>
    <w:p w14:paraId="3DB35962" w14:textId="01A96638" w:rsidR="00D505BE" w:rsidRDefault="00D505BE" w:rsidP="00CF366D">
      <w:pPr>
        <w:tabs>
          <w:tab w:val="left" w:pos="3118"/>
        </w:tabs>
        <w:spacing w:after="0" w:line="240" w:lineRule="auto"/>
        <w:rPr>
          <w:rFonts w:ascii="Yu Gothic UI Light" w:eastAsia="Yu Gothic UI Light" w:hAnsi="Yu Gothic UI Light"/>
          <w:sz w:val="20"/>
          <w:szCs w:val="20"/>
        </w:rPr>
      </w:pPr>
      <w:r>
        <w:rPr>
          <w:rFonts w:ascii="Yu Gothic UI Light" w:eastAsia="Yu Gothic UI Light" w:hAnsi="Yu Gothic UI Light"/>
          <w:sz w:val="20"/>
          <w:szCs w:val="20"/>
        </w:rPr>
        <w:t>Ceaser( )</w:t>
      </w:r>
    </w:p>
    <w:p w14:paraId="5AC316AF" w14:textId="7C6ED16B" w:rsidR="00D505BE" w:rsidRDefault="00D505BE" w:rsidP="00CF366D">
      <w:pPr>
        <w:tabs>
          <w:tab w:val="left" w:pos="3118"/>
        </w:tabs>
        <w:spacing w:after="0" w:line="240" w:lineRule="auto"/>
        <w:ind w:firstLine="720"/>
        <w:rPr>
          <w:rFonts w:ascii="Yu Gothic UI Light" w:eastAsia="Yu Gothic UI Light" w:hAnsi="Yu Gothic UI Light"/>
          <w:sz w:val="20"/>
          <w:szCs w:val="20"/>
        </w:rPr>
      </w:pPr>
      <w:r>
        <w:rPr>
          <w:rFonts w:ascii="Yu Gothic UI Light" w:eastAsia="Yu Gothic UI Light" w:hAnsi="Yu Gothic UI Light"/>
          <w:sz w:val="20"/>
          <w:szCs w:val="20"/>
        </w:rPr>
        <w:t>Take the last 3 digits of keySt</w:t>
      </w:r>
    </w:p>
    <w:p w14:paraId="50F287F8" w14:textId="017BF60A" w:rsidR="00D505BE" w:rsidRDefault="00D505BE" w:rsidP="00CF366D">
      <w:pPr>
        <w:tabs>
          <w:tab w:val="left" w:pos="3118"/>
        </w:tabs>
        <w:spacing w:after="0" w:line="240" w:lineRule="auto"/>
        <w:ind w:firstLine="720"/>
        <w:rPr>
          <w:rFonts w:ascii="Yu Gothic UI Light" w:eastAsia="Yu Gothic UI Light" w:hAnsi="Yu Gothic UI Light"/>
          <w:sz w:val="20"/>
          <w:szCs w:val="20"/>
        </w:rPr>
      </w:pPr>
      <w:r>
        <w:rPr>
          <w:rFonts w:ascii="Yu Gothic UI Light" w:eastAsia="Yu Gothic UI Light" w:hAnsi="Yu Gothic UI Light"/>
          <w:sz w:val="20"/>
          <w:szCs w:val="20"/>
        </w:rPr>
        <w:t>Store them in ACIIBUFF</w:t>
      </w:r>
    </w:p>
    <w:p w14:paraId="0B9A96A8" w14:textId="61DBEB71" w:rsidR="00D505BE" w:rsidRDefault="00D505BE" w:rsidP="00CF366D">
      <w:pPr>
        <w:tabs>
          <w:tab w:val="left" w:pos="3118"/>
        </w:tabs>
        <w:spacing w:after="0" w:line="240" w:lineRule="auto"/>
        <w:ind w:firstLine="720"/>
        <w:rPr>
          <w:rFonts w:ascii="Yu Gothic UI Light" w:eastAsia="Yu Gothic UI Light" w:hAnsi="Yu Gothic UI Light"/>
          <w:sz w:val="20"/>
          <w:szCs w:val="20"/>
        </w:rPr>
      </w:pPr>
      <w:r>
        <w:rPr>
          <w:rFonts w:ascii="Yu Gothic UI Light" w:eastAsia="Yu Gothic UI Light" w:hAnsi="Yu Gothic UI Light"/>
          <w:sz w:val="20"/>
          <w:szCs w:val="20"/>
        </w:rPr>
        <w:t>Call subroutine ASCIItoBinary</w:t>
      </w:r>
    </w:p>
    <w:p w14:paraId="4CE43441" w14:textId="7760F4BE" w:rsidR="00D505BE" w:rsidRDefault="00D505BE" w:rsidP="00CF366D">
      <w:pPr>
        <w:tabs>
          <w:tab w:val="left" w:pos="3118"/>
        </w:tabs>
        <w:spacing w:after="0" w:line="240" w:lineRule="auto"/>
        <w:ind w:firstLine="720"/>
        <w:rPr>
          <w:rFonts w:ascii="Yu Gothic UI Light" w:eastAsia="Yu Gothic UI Light" w:hAnsi="Yu Gothic UI Light"/>
          <w:sz w:val="20"/>
          <w:szCs w:val="20"/>
        </w:rPr>
      </w:pPr>
      <w:r>
        <w:rPr>
          <w:rFonts w:ascii="Yu Gothic UI Light" w:eastAsia="Yu Gothic UI Light" w:hAnsi="Yu Gothic UI Light"/>
          <w:sz w:val="20"/>
          <w:szCs w:val="20"/>
        </w:rPr>
        <w:t>Store the output binary at x4500</w:t>
      </w:r>
      <w:r w:rsidR="00CF366D">
        <w:rPr>
          <w:rFonts w:ascii="Yu Gothic UI Light" w:eastAsia="Yu Gothic UI Light" w:hAnsi="Yu Gothic UI Light"/>
          <w:sz w:val="20"/>
          <w:szCs w:val="20"/>
        </w:rPr>
        <w:t xml:space="preserve"> int</w:t>
      </w:r>
    </w:p>
    <w:p w14:paraId="471D39BB" w14:textId="7B54F3E4" w:rsidR="00CF366D" w:rsidRDefault="00CF366D" w:rsidP="00CF366D">
      <w:pPr>
        <w:tabs>
          <w:tab w:val="left" w:pos="3706"/>
        </w:tabs>
        <w:spacing w:after="0"/>
        <w:ind w:firstLine="720"/>
        <w:rPr>
          <w:rFonts w:ascii="Yu Gothic UI Light" w:eastAsia="Yu Gothic UI Light" w:hAnsi="Yu Gothic UI Light"/>
          <w:sz w:val="20"/>
          <w:szCs w:val="20"/>
        </w:rPr>
      </w:pPr>
      <w:r>
        <w:rPr>
          <w:rFonts w:ascii="Yu Gothic UI Light" w:eastAsia="Yu Gothic UI Light" w:hAnsi="Yu Gothic UI Light"/>
          <w:sz w:val="20"/>
          <w:szCs w:val="20"/>
        </w:rPr>
        <w:t>Read from MESSAGE</w:t>
      </w:r>
    </w:p>
    <w:p w14:paraId="051D62C0" w14:textId="21B1D311" w:rsidR="00CF366D" w:rsidRDefault="00CF366D" w:rsidP="00CF366D">
      <w:pPr>
        <w:tabs>
          <w:tab w:val="left" w:pos="3706"/>
        </w:tabs>
        <w:spacing w:after="0"/>
        <w:ind w:firstLine="720"/>
        <w:rPr>
          <w:rFonts w:ascii="Yu Gothic UI Light" w:eastAsia="Yu Gothic UI Light" w:hAnsi="Yu Gothic UI Light"/>
          <w:sz w:val="20"/>
          <w:szCs w:val="20"/>
        </w:rPr>
      </w:pPr>
      <w:r>
        <w:rPr>
          <w:rFonts w:ascii="Yu Gothic UI Light" w:eastAsia="Yu Gothic UI Light" w:hAnsi="Yu Gothic UI Light"/>
          <w:sz w:val="20"/>
          <w:szCs w:val="20"/>
        </w:rPr>
        <w:t>Use bloop to iterate through the MESSAGE</w:t>
      </w:r>
    </w:p>
    <w:p w14:paraId="3DFAF364" w14:textId="3BC06988" w:rsidR="00CF366D" w:rsidRDefault="00CF366D" w:rsidP="00CF366D">
      <w:pPr>
        <w:tabs>
          <w:tab w:val="left" w:pos="3706"/>
        </w:tabs>
        <w:spacing w:after="0"/>
        <w:ind w:firstLine="720"/>
        <w:rPr>
          <w:rFonts w:ascii="Yu Gothic UI Light" w:eastAsia="Yu Gothic UI Light" w:hAnsi="Yu Gothic UI Light"/>
          <w:sz w:val="20"/>
          <w:szCs w:val="20"/>
        </w:rPr>
      </w:pPr>
      <w:r>
        <w:rPr>
          <w:rFonts w:ascii="Yu Gothic UI Light" w:eastAsia="Yu Gothic UI Light" w:hAnsi="Yu Gothic UI Light"/>
          <w:sz w:val="20"/>
          <w:szCs w:val="20"/>
        </w:rPr>
        <w:t>If bloop==10 or &lt;enter&gt; found</w:t>
      </w:r>
    </w:p>
    <w:p w14:paraId="5F9D6903" w14:textId="089277C6" w:rsidR="00CF366D" w:rsidRDefault="00CF366D" w:rsidP="00CF366D">
      <w:pPr>
        <w:tabs>
          <w:tab w:val="left" w:pos="1741"/>
        </w:tabs>
        <w:spacing w:after="0"/>
        <w:ind w:firstLine="720"/>
        <w:rPr>
          <w:rFonts w:ascii="Yu Gothic UI Light" w:eastAsia="Yu Gothic UI Light" w:hAnsi="Yu Gothic UI Light"/>
          <w:sz w:val="20"/>
          <w:szCs w:val="20"/>
        </w:rPr>
      </w:pPr>
      <w:r>
        <w:rPr>
          <w:rFonts w:ascii="Yu Gothic UI Light" w:eastAsia="Yu Gothic UI Light" w:hAnsi="Yu Gothic UI Light"/>
          <w:sz w:val="20"/>
          <w:szCs w:val="20"/>
        </w:rPr>
        <w:tab/>
        <w:t>Go to next and store it in MESSAGE</w:t>
      </w:r>
    </w:p>
    <w:p w14:paraId="7609A109" w14:textId="3C82DFE9" w:rsidR="00CF366D" w:rsidRDefault="00CF366D" w:rsidP="00CF366D">
      <w:pPr>
        <w:tabs>
          <w:tab w:val="left" w:pos="1741"/>
        </w:tabs>
        <w:spacing w:after="0"/>
        <w:ind w:firstLine="720"/>
        <w:rPr>
          <w:rFonts w:ascii="Yu Gothic UI Light" w:eastAsia="Yu Gothic UI Light" w:hAnsi="Yu Gothic UI Light"/>
          <w:sz w:val="20"/>
          <w:szCs w:val="20"/>
        </w:rPr>
      </w:pPr>
      <w:r>
        <w:rPr>
          <w:rFonts w:ascii="Yu Gothic UI Light" w:eastAsia="Yu Gothic UI Light" w:hAnsi="Yu Gothic UI Light"/>
          <w:sz w:val="20"/>
          <w:szCs w:val="20"/>
        </w:rPr>
        <w:t>Else</w:t>
      </w:r>
    </w:p>
    <w:p w14:paraId="0B6A20E9" w14:textId="5848C90F" w:rsidR="00CF366D" w:rsidRDefault="00CF366D" w:rsidP="00CF366D">
      <w:pPr>
        <w:tabs>
          <w:tab w:val="left" w:pos="1741"/>
        </w:tabs>
        <w:spacing w:after="0"/>
        <w:ind w:firstLine="720"/>
        <w:rPr>
          <w:rFonts w:ascii="Yu Gothic UI Light" w:eastAsia="Yu Gothic UI Light" w:hAnsi="Yu Gothic UI Light"/>
          <w:sz w:val="20"/>
          <w:szCs w:val="20"/>
        </w:rPr>
      </w:pPr>
      <w:r>
        <w:rPr>
          <w:rFonts w:ascii="Yu Gothic UI Light" w:eastAsia="Yu Gothic UI Light" w:hAnsi="Yu Gothic UI Light"/>
          <w:sz w:val="20"/>
          <w:szCs w:val="20"/>
        </w:rPr>
        <w:tab/>
        <w:t>Call subroutine modulo</w:t>
      </w:r>
    </w:p>
    <w:p w14:paraId="6CE41257" w14:textId="77777777" w:rsidR="00CF366D" w:rsidRDefault="00CF366D" w:rsidP="00CF366D">
      <w:pPr>
        <w:tabs>
          <w:tab w:val="left" w:pos="1741"/>
        </w:tabs>
        <w:spacing w:after="0"/>
        <w:ind w:firstLine="720"/>
        <w:rPr>
          <w:rFonts w:ascii="Yu Gothic UI Light" w:eastAsia="Yu Gothic UI Light" w:hAnsi="Yu Gothic UI Light"/>
          <w:sz w:val="20"/>
          <w:szCs w:val="20"/>
        </w:rPr>
      </w:pPr>
      <w:r>
        <w:rPr>
          <w:rFonts w:ascii="Yu Gothic UI Light" w:eastAsia="Yu Gothic UI Light" w:hAnsi="Yu Gothic UI Light"/>
          <w:sz w:val="20"/>
          <w:szCs w:val="20"/>
        </w:rPr>
        <w:tab/>
        <w:t>(keySt[ ] + int) modulo 128</w:t>
      </w:r>
    </w:p>
    <w:p w14:paraId="0FE0BAAA" w14:textId="77777777" w:rsidR="00CF366D" w:rsidRDefault="00CF366D" w:rsidP="00CF366D">
      <w:pPr>
        <w:tabs>
          <w:tab w:val="left" w:pos="1741"/>
        </w:tabs>
        <w:spacing w:after="0"/>
        <w:ind w:firstLine="720"/>
        <w:rPr>
          <w:rFonts w:ascii="Yu Gothic UI Light" w:eastAsia="Yu Gothic UI Light" w:hAnsi="Yu Gothic UI Light"/>
          <w:sz w:val="20"/>
          <w:szCs w:val="20"/>
        </w:rPr>
      </w:pPr>
      <w:r>
        <w:rPr>
          <w:rFonts w:ascii="Yu Gothic UI Light" w:eastAsia="Yu Gothic UI Light" w:hAnsi="Yu Gothic UI Light"/>
          <w:sz w:val="20"/>
          <w:szCs w:val="20"/>
        </w:rPr>
        <w:tab/>
        <w:t>Store it in MESSAGE</w:t>
      </w:r>
    </w:p>
    <w:p w14:paraId="356B9EE7" w14:textId="77777777" w:rsidR="00CF366D" w:rsidRDefault="00CF366D" w:rsidP="00CF366D">
      <w:pPr>
        <w:tabs>
          <w:tab w:val="left" w:pos="1741"/>
        </w:tabs>
        <w:spacing w:after="0"/>
        <w:rPr>
          <w:rFonts w:ascii="Yu Gothic UI Light" w:eastAsia="Yu Gothic UI Light" w:hAnsi="Yu Gothic UI Light"/>
          <w:sz w:val="20"/>
          <w:szCs w:val="20"/>
        </w:rPr>
      </w:pPr>
      <w:r>
        <w:rPr>
          <w:rFonts w:ascii="Yu Gothic UI Light" w:eastAsia="Yu Gothic UI Light" w:hAnsi="Yu Gothic UI Light"/>
          <w:sz w:val="20"/>
          <w:szCs w:val="20"/>
        </w:rPr>
        <w:t>Modulo( )</w:t>
      </w:r>
    </w:p>
    <w:p w14:paraId="14CEFB8E" w14:textId="02FAFAFC" w:rsidR="00CF366D" w:rsidRDefault="00CF366D" w:rsidP="00CF366D">
      <w:pPr>
        <w:tabs>
          <w:tab w:val="left" w:pos="739"/>
        </w:tabs>
        <w:spacing w:after="0"/>
        <w:rPr>
          <w:rFonts w:ascii="Yu Gothic UI Light" w:eastAsia="Yu Gothic UI Light" w:hAnsi="Yu Gothic UI Light"/>
          <w:sz w:val="20"/>
          <w:szCs w:val="20"/>
        </w:rPr>
      </w:pPr>
      <w:r>
        <w:rPr>
          <w:rFonts w:ascii="Yu Gothic UI Light" w:eastAsia="Yu Gothic UI Light" w:hAnsi="Yu Gothic UI Light"/>
          <w:sz w:val="20"/>
          <w:szCs w:val="20"/>
        </w:rPr>
        <w:tab/>
        <w:t xml:space="preserve">Used from HW5 </w:t>
      </w:r>
    </w:p>
    <w:p w14:paraId="717B39BC" w14:textId="345E13D8" w:rsidR="00CF366D" w:rsidRDefault="00CF366D" w:rsidP="00CF366D">
      <w:pPr>
        <w:tabs>
          <w:tab w:val="left" w:pos="739"/>
        </w:tabs>
        <w:spacing w:after="0"/>
        <w:rPr>
          <w:rFonts w:ascii="Yu Gothic UI Light" w:eastAsia="Yu Gothic UI Light" w:hAnsi="Yu Gothic UI Light"/>
          <w:sz w:val="20"/>
          <w:szCs w:val="20"/>
        </w:rPr>
      </w:pPr>
      <w:r>
        <w:rPr>
          <w:rFonts w:ascii="Yu Gothic UI Light" w:eastAsia="Yu Gothic UI Light" w:hAnsi="Yu Gothic UI Light"/>
          <w:sz w:val="20"/>
          <w:szCs w:val="20"/>
        </w:rPr>
        <w:tab/>
        <w:t>Takes modulus of 2 numbers</w:t>
      </w:r>
    </w:p>
    <w:p w14:paraId="5D6CF294" w14:textId="0114348C" w:rsidR="00CF366D" w:rsidRDefault="00CF366D" w:rsidP="00CF366D">
      <w:pPr>
        <w:tabs>
          <w:tab w:val="left" w:pos="739"/>
        </w:tabs>
        <w:spacing w:after="0"/>
        <w:rPr>
          <w:rFonts w:ascii="Yu Gothic UI Light" w:eastAsia="Yu Gothic UI Light" w:hAnsi="Yu Gothic UI Light"/>
          <w:sz w:val="20"/>
          <w:szCs w:val="20"/>
        </w:rPr>
      </w:pPr>
      <w:r>
        <w:rPr>
          <w:rFonts w:ascii="Yu Gothic UI Light" w:eastAsia="Yu Gothic UI Light" w:hAnsi="Yu Gothic UI Light"/>
          <w:sz w:val="20"/>
          <w:szCs w:val="20"/>
        </w:rPr>
        <w:t>ASCIItoBinary( )</w:t>
      </w:r>
    </w:p>
    <w:p w14:paraId="7F308212" w14:textId="3BD7FA63" w:rsidR="00CF366D" w:rsidRDefault="00CF366D" w:rsidP="00CF366D">
      <w:pPr>
        <w:tabs>
          <w:tab w:val="left" w:pos="739"/>
        </w:tabs>
        <w:spacing w:after="0"/>
        <w:rPr>
          <w:rFonts w:ascii="Yu Gothic UI Light" w:eastAsia="Yu Gothic UI Light" w:hAnsi="Yu Gothic UI Light"/>
          <w:sz w:val="20"/>
          <w:szCs w:val="20"/>
        </w:rPr>
      </w:pPr>
      <w:r>
        <w:rPr>
          <w:rFonts w:ascii="Yu Gothic UI Light" w:eastAsia="Yu Gothic UI Light" w:hAnsi="Yu Gothic UI Light"/>
          <w:sz w:val="20"/>
          <w:szCs w:val="20"/>
        </w:rPr>
        <w:tab/>
        <w:t>Taken from Textbook Calculator Example</w:t>
      </w:r>
    </w:p>
    <w:p w14:paraId="67AD74FD" w14:textId="2D996936" w:rsidR="00CF366D" w:rsidRDefault="00CF366D" w:rsidP="00CF366D">
      <w:pPr>
        <w:tabs>
          <w:tab w:val="left" w:pos="739"/>
        </w:tabs>
        <w:spacing w:after="0"/>
        <w:rPr>
          <w:rFonts w:ascii="Yu Gothic UI Light" w:eastAsia="Yu Gothic UI Light" w:hAnsi="Yu Gothic UI Light"/>
          <w:sz w:val="20"/>
          <w:szCs w:val="20"/>
        </w:rPr>
      </w:pPr>
      <w:r>
        <w:rPr>
          <w:rFonts w:ascii="Yu Gothic UI Light" w:eastAsia="Yu Gothic UI Light" w:hAnsi="Yu Gothic UI Light"/>
          <w:sz w:val="20"/>
          <w:szCs w:val="20"/>
        </w:rPr>
        <w:tab/>
        <w:t>Converts ascii to binary for addition of numbers</w:t>
      </w:r>
    </w:p>
    <w:p w14:paraId="71661435" w14:textId="4CD46946" w:rsidR="00CF366D" w:rsidRDefault="00CF366D" w:rsidP="00CF366D">
      <w:pPr>
        <w:tabs>
          <w:tab w:val="left" w:pos="739"/>
        </w:tabs>
        <w:spacing w:after="0"/>
        <w:rPr>
          <w:rFonts w:ascii="Yu Gothic UI Light" w:eastAsia="Yu Gothic UI Light" w:hAnsi="Yu Gothic UI Light"/>
          <w:sz w:val="20"/>
          <w:szCs w:val="20"/>
        </w:rPr>
      </w:pPr>
      <w:r>
        <w:rPr>
          <w:rFonts w:ascii="Yu Gothic UI Light" w:eastAsia="Yu Gothic UI Light" w:hAnsi="Yu Gothic UI Light"/>
          <w:sz w:val="20"/>
          <w:szCs w:val="20"/>
        </w:rPr>
        <w:t>XOR( )</w:t>
      </w:r>
      <w:r>
        <w:rPr>
          <w:rFonts w:ascii="Yu Gothic UI Light" w:eastAsia="Yu Gothic UI Light" w:hAnsi="Yu Gothic UI Light"/>
          <w:sz w:val="20"/>
          <w:szCs w:val="20"/>
        </w:rPr>
        <w:tab/>
      </w:r>
    </w:p>
    <w:p w14:paraId="0BD78A22" w14:textId="150FB86F" w:rsidR="00CF366D" w:rsidRDefault="00CF366D" w:rsidP="00CF366D">
      <w:pPr>
        <w:tabs>
          <w:tab w:val="left" w:pos="739"/>
        </w:tabs>
        <w:spacing w:after="0"/>
        <w:rPr>
          <w:rFonts w:ascii="Yu Gothic UI Light" w:eastAsia="Yu Gothic UI Light" w:hAnsi="Yu Gothic UI Light"/>
          <w:sz w:val="20"/>
          <w:szCs w:val="20"/>
        </w:rPr>
      </w:pPr>
      <w:r>
        <w:rPr>
          <w:rFonts w:ascii="Yu Gothic UI Light" w:eastAsia="Yu Gothic UI Light" w:hAnsi="Yu Gothic UI Light"/>
          <w:sz w:val="20"/>
          <w:szCs w:val="20"/>
        </w:rPr>
        <w:tab/>
        <w:t>Taken from HW5</w:t>
      </w:r>
    </w:p>
    <w:p w14:paraId="172325DC" w14:textId="4B77FD2A" w:rsidR="00CF366D" w:rsidRDefault="00CF366D" w:rsidP="00CF366D">
      <w:pPr>
        <w:tabs>
          <w:tab w:val="left" w:pos="739"/>
        </w:tabs>
        <w:spacing w:after="0"/>
        <w:rPr>
          <w:rFonts w:ascii="Yu Gothic UI Light" w:eastAsia="Yu Gothic UI Light" w:hAnsi="Yu Gothic UI Light"/>
          <w:sz w:val="20"/>
          <w:szCs w:val="20"/>
        </w:rPr>
      </w:pPr>
      <w:r>
        <w:rPr>
          <w:rFonts w:ascii="Yu Gothic UI Light" w:eastAsia="Yu Gothic UI Light" w:hAnsi="Yu Gothic UI Light"/>
          <w:sz w:val="20"/>
          <w:szCs w:val="20"/>
        </w:rPr>
        <w:tab/>
        <w:t>Takes XOR of 2 ascii values</w:t>
      </w:r>
    </w:p>
    <w:p w14:paraId="55381C08" w14:textId="4210032B" w:rsidR="00E34E4E" w:rsidRPr="00D505BE" w:rsidRDefault="00E34E4E" w:rsidP="00E34E4E">
      <w:pPr>
        <w:tabs>
          <w:tab w:val="left" w:pos="739"/>
        </w:tabs>
        <w:spacing w:after="0"/>
        <w:jc w:val="center"/>
        <w:rPr>
          <w:rFonts w:ascii="Yu Gothic UI Light" w:eastAsia="Yu Gothic UI Light" w:hAnsi="Yu Gothic UI Light"/>
          <w:sz w:val="20"/>
          <w:szCs w:val="20"/>
        </w:rPr>
      </w:pPr>
      <w:r>
        <w:rPr>
          <w:rFonts w:ascii="Yu Gothic UI Light" w:eastAsia="Yu Gothic UI Light" w:hAnsi="Yu Gothic UI Light"/>
          <w:noProof/>
          <w:sz w:val="20"/>
          <w:szCs w:val="20"/>
        </w:rPr>
        <w:lastRenderedPageBreak/>
        <w:drawing>
          <wp:inline distT="0" distB="0" distL="0" distR="0" wp14:anchorId="7B564FCD" wp14:editId="76AD00BE">
            <wp:extent cx="5035306" cy="7333503"/>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35306" cy="7333503"/>
                    </a:xfrm>
                    <a:prstGeom prst="rect">
                      <a:avLst/>
                    </a:prstGeom>
                  </pic:spPr>
                </pic:pic>
              </a:graphicData>
            </a:graphic>
          </wp:inline>
        </w:drawing>
      </w:r>
    </w:p>
    <w:sectPr w:rsidR="00E34E4E" w:rsidRPr="00D505BE" w:rsidSect="00D505BE">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B0FB6" w14:textId="77777777" w:rsidR="006C1D31" w:rsidRDefault="006C1D31" w:rsidP="00D505BE">
      <w:pPr>
        <w:spacing w:after="0" w:line="240" w:lineRule="auto"/>
      </w:pPr>
      <w:r>
        <w:separator/>
      </w:r>
    </w:p>
  </w:endnote>
  <w:endnote w:type="continuationSeparator" w:id="0">
    <w:p w14:paraId="5BD69F08" w14:textId="77777777" w:rsidR="006C1D31" w:rsidRDefault="006C1D31" w:rsidP="00D50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Yu Gothic UI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D5DE86" w14:textId="77777777" w:rsidR="006C1D31" w:rsidRDefault="006C1D31" w:rsidP="00D505BE">
      <w:pPr>
        <w:spacing w:after="0" w:line="240" w:lineRule="auto"/>
      </w:pPr>
      <w:r>
        <w:separator/>
      </w:r>
    </w:p>
  </w:footnote>
  <w:footnote w:type="continuationSeparator" w:id="0">
    <w:p w14:paraId="48913C51" w14:textId="77777777" w:rsidR="006C1D31" w:rsidRDefault="006C1D31" w:rsidP="00D505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0D2B5C" w14:textId="4E310446" w:rsidR="00D505BE" w:rsidRPr="007962AF" w:rsidRDefault="007962AF" w:rsidP="00D505BE">
    <w:pPr>
      <w:pStyle w:val="Header"/>
      <w:jc w:val="center"/>
      <w:rPr>
        <w:rFonts w:ascii="Yu Gothic" w:eastAsia="Yu Gothic" w:hAnsi="Yu Gothic"/>
      </w:rPr>
    </w:pPr>
    <w:r w:rsidRPr="007962AF">
      <w:rPr>
        <w:rFonts w:ascii="Yu Gothic" w:eastAsia="Yu Gothic" w:hAnsi="Yu Gothic"/>
      </w:rPr>
      <w:ptab w:relativeTo="margin" w:alignment="center" w:leader="none"/>
    </w:r>
    <w:r w:rsidRPr="007962AF">
      <w:rPr>
        <w:rFonts w:ascii="Yu Gothic" w:eastAsia="Yu Gothic" w:hAnsi="Yu Gothic"/>
      </w:rPr>
      <w:t>CSCI 2461 – Project 4</w:t>
    </w:r>
    <w:r w:rsidRPr="007962AF">
      <w:rPr>
        <w:rFonts w:ascii="Yu Gothic" w:eastAsia="Yu Gothic" w:hAnsi="Yu Gothic"/>
      </w:rPr>
      <w:ptab w:relativeTo="margin" w:alignment="right" w:leader="none"/>
    </w:r>
    <w:r w:rsidRPr="007962AF">
      <w:rPr>
        <w:rFonts w:ascii="Yu Gothic" w:eastAsia="Yu Gothic" w:hAnsi="Yu Gothic"/>
      </w:rPr>
      <w:t>Abdullah Hass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E29BE"/>
    <w:multiLevelType w:val="hybridMultilevel"/>
    <w:tmpl w:val="8B907E10"/>
    <w:lvl w:ilvl="0" w:tplc="810C2130">
      <w:numFmt w:val="bullet"/>
      <w:lvlText w:val="-"/>
      <w:lvlJc w:val="left"/>
      <w:pPr>
        <w:ind w:left="720" w:hanging="360"/>
      </w:pPr>
      <w:rPr>
        <w:rFonts w:ascii="Yu Gothic UI Light" w:eastAsia="Yu Gothic UI Light" w:hAnsi="Yu Gothic UI Light"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DA4C11"/>
    <w:multiLevelType w:val="hybridMultilevel"/>
    <w:tmpl w:val="4C223E40"/>
    <w:lvl w:ilvl="0" w:tplc="B1966B92">
      <w:numFmt w:val="bullet"/>
      <w:lvlText w:val="-"/>
      <w:lvlJc w:val="left"/>
      <w:pPr>
        <w:ind w:left="720" w:hanging="360"/>
      </w:pPr>
      <w:rPr>
        <w:rFonts w:ascii="Yu Gothic UI Light" w:eastAsia="Yu Gothic UI Light" w:hAnsi="Yu Gothic UI Light"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sDA0MjewNLE0NjRT0lEKTi0uzszPAykwrgUA4GU8eywAAAA="/>
  </w:docVars>
  <w:rsids>
    <w:rsidRoot w:val="00572B1B"/>
    <w:rsid w:val="001D6A9B"/>
    <w:rsid w:val="003259E2"/>
    <w:rsid w:val="00427848"/>
    <w:rsid w:val="004C47A2"/>
    <w:rsid w:val="00572B1B"/>
    <w:rsid w:val="005F5663"/>
    <w:rsid w:val="006C1D31"/>
    <w:rsid w:val="007260BE"/>
    <w:rsid w:val="00792FC3"/>
    <w:rsid w:val="007962AF"/>
    <w:rsid w:val="008E4C8D"/>
    <w:rsid w:val="009F7865"/>
    <w:rsid w:val="00A13CCB"/>
    <w:rsid w:val="00BA499F"/>
    <w:rsid w:val="00C27056"/>
    <w:rsid w:val="00CD2B0D"/>
    <w:rsid w:val="00CF366D"/>
    <w:rsid w:val="00D505BE"/>
    <w:rsid w:val="00E34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24D5F"/>
  <w15:chartTrackingRefBased/>
  <w15:docId w15:val="{881AF57F-50D8-4D8C-9C5E-ECD4DBF67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05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5BE"/>
  </w:style>
  <w:style w:type="paragraph" w:styleId="Footer">
    <w:name w:val="footer"/>
    <w:basedOn w:val="Normal"/>
    <w:link w:val="FooterChar"/>
    <w:uiPriority w:val="99"/>
    <w:unhideWhenUsed/>
    <w:rsid w:val="00D505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5BE"/>
  </w:style>
  <w:style w:type="paragraph" w:styleId="ListParagraph">
    <w:name w:val="List Paragraph"/>
    <w:basedOn w:val="Normal"/>
    <w:uiPriority w:val="34"/>
    <w:qFormat/>
    <w:rsid w:val="001D6A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979797"/>
      </a:dk1>
      <a:lt1>
        <a:sysClr val="window" lastClr="20202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6</TotalTime>
  <Pages>5</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Abdullah</dc:creator>
  <cp:keywords/>
  <dc:description/>
  <cp:lastModifiedBy>Hassan, Abdullah</cp:lastModifiedBy>
  <cp:revision>7</cp:revision>
  <dcterms:created xsi:type="dcterms:W3CDTF">2020-11-24T10:41:00Z</dcterms:created>
  <dcterms:modified xsi:type="dcterms:W3CDTF">2020-11-24T20:28:00Z</dcterms:modified>
</cp:coreProperties>
</file>